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eastAsiaTheme="minorHAnsi" w:hAnsi="Times New Roman" w:cs="B Nazanin"/>
          <w:b/>
          <w:bCs/>
          <w:color w:val="141414"/>
          <w:sz w:val="24"/>
          <w:szCs w:val="28"/>
          <w:rtl/>
        </w:rPr>
        <w:id w:val="-1564633442"/>
        <w:docPartObj>
          <w:docPartGallery w:val="Table of Contents"/>
          <w:docPartUnique/>
        </w:docPartObj>
      </w:sdtPr>
      <w:sdtEndPr>
        <w:rPr>
          <w:noProof/>
          <w:sz w:val="28"/>
        </w:rPr>
      </w:sdtEndPr>
      <w:sdtContent>
        <w:p w:rsidR="00501E7C" w:rsidRPr="0093322E" w:rsidRDefault="00501E7C" w:rsidP="00501E7C">
          <w:pPr>
            <w:pStyle w:val="TOCHeading"/>
            <w:bidi/>
            <w:jc w:val="center"/>
            <w:rPr>
              <w:rFonts w:ascii="Times New Roman" w:eastAsiaTheme="minorHAnsi" w:hAnsi="Times New Roman" w:cs="B Nazanin"/>
              <w:b/>
              <w:bCs/>
              <w:color w:val="141414"/>
              <w:sz w:val="24"/>
              <w:szCs w:val="28"/>
            </w:rPr>
          </w:pPr>
          <w:r w:rsidRPr="00016C83">
            <w:rPr>
              <w:rFonts w:cs="B Nazanin" w:hint="cs"/>
              <w:b/>
              <w:bCs/>
              <w:rtl/>
            </w:rPr>
            <w:t>فهرست مطالب</w:t>
          </w:r>
        </w:p>
        <w:p w:rsidR="00501E7C" w:rsidRDefault="00501E7C" w:rsidP="00501E7C">
          <w:pPr>
            <w:pStyle w:val="TOC1"/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r w:rsidRPr="00016C83">
            <w:rPr>
              <w:sz w:val="28"/>
            </w:rPr>
            <w:fldChar w:fldCharType="begin"/>
          </w:r>
          <w:r w:rsidRPr="00016C83">
            <w:rPr>
              <w:sz w:val="28"/>
            </w:rPr>
            <w:instrText xml:space="preserve"> TOC \o "1-3" \h \z \u </w:instrText>
          </w:r>
          <w:r w:rsidRPr="00016C83">
            <w:rPr>
              <w:sz w:val="28"/>
            </w:rPr>
            <w:fldChar w:fldCharType="separate"/>
          </w:r>
          <w:hyperlink w:anchor="_Toc83059171" w:history="1">
            <w:r w:rsidRPr="004F4719">
              <w:rPr>
                <w:rStyle w:val="Hyperlink"/>
                <w:noProof/>
                <w:rtl/>
              </w:rPr>
              <w:t>1- د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rFonts w:hint="eastAsia"/>
                <w:noProof/>
                <w:rtl/>
              </w:rPr>
              <w:t>رگداز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2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72" w:history="1">
            <w:r w:rsidRPr="004F4719">
              <w:rPr>
                <w:rStyle w:val="Hyperlink"/>
                <w:noProof/>
                <w:rtl/>
              </w:rPr>
              <w:t>1-1 آل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rFonts w:hint="eastAsia"/>
                <w:noProof/>
                <w:rtl/>
              </w:rPr>
              <w:t>اژها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noProof/>
                <w:rtl/>
              </w:rPr>
              <w:t xml:space="preserve">  فلز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noProof/>
                <w:rtl/>
              </w:rPr>
              <w:t xml:space="preserve"> دما بالا و د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rFonts w:hint="eastAsia"/>
                <w:noProof/>
                <w:rtl/>
              </w:rPr>
              <w:t>رگداز</w:t>
            </w:r>
            <w:r w:rsidRPr="004F4719">
              <w:rPr>
                <w:rStyle w:val="Hyperlink"/>
                <w:noProof/>
                <w:rtl/>
              </w:rPr>
              <w:t xml:space="preserve"> 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2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73" w:history="1">
            <w:r w:rsidRPr="004F4719">
              <w:rPr>
                <w:rStyle w:val="Hyperlink"/>
                <w:noProof/>
                <w:rtl/>
              </w:rPr>
              <w:t>1-2 تعر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rFonts w:hint="eastAsia"/>
                <w:noProof/>
                <w:rtl/>
              </w:rPr>
              <w:t>ف</w:t>
            </w:r>
            <w:r w:rsidRPr="004F4719">
              <w:rPr>
                <w:rStyle w:val="Hyperlink"/>
                <w:noProof/>
                <w:rtl/>
              </w:rPr>
              <w:t xml:space="preserve"> د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rFonts w:hint="eastAsia"/>
                <w:noProof/>
                <w:rtl/>
              </w:rPr>
              <w:t>رگداز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2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74" w:history="1">
            <w:r w:rsidRPr="004F4719">
              <w:rPr>
                <w:rStyle w:val="Hyperlink"/>
                <w:noProof/>
                <w:rtl/>
              </w:rPr>
              <w:t>1-3 تار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rFonts w:hint="eastAsia"/>
                <w:noProof/>
                <w:rtl/>
              </w:rPr>
              <w:t>خچه</w:t>
            </w:r>
            <w:r w:rsidRPr="004F4719">
              <w:rPr>
                <w:rStyle w:val="Hyperlink"/>
                <w:noProof/>
                <w:rtl/>
              </w:rPr>
              <w:t xml:space="preserve"> د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rFonts w:hint="eastAsia"/>
                <w:noProof/>
                <w:rtl/>
              </w:rPr>
              <w:t>رگداز</w:t>
            </w:r>
            <w:r w:rsidRPr="004F4719">
              <w:rPr>
                <w:rStyle w:val="Hyperlink"/>
                <w:noProof/>
                <w:rtl/>
              </w:rPr>
              <w:t xml:space="preserve"> در ا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rFonts w:hint="eastAsia"/>
                <w:noProof/>
                <w:rtl/>
              </w:rPr>
              <w:t>را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2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75" w:history="1">
            <w:r w:rsidRPr="004F4719">
              <w:rPr>
                <w:rStyle w:val="Hyperlink"/>
                <w:noProof/>
                <w:rtl/>
              </w:rPr>
              <w:t>1-4 اهم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noProof/>
                <w:rtl/>
              </w:rPr>
              <w:t>ت صنعت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noProof/>
                <w:rtl/>
              </w:rPr>
              <w:t xml:space="preserve"> د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noProof/>
                <w:rtl/>
              </w:rPr>
              <w:t>رگداز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2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76" w:history="1">
            <w:r w:rsidRPr="004F4719">
              <w:rPr>
                <w:rStyle w:val="Hyperlink"/>
                <w:noProof/>
                <w:shd w:val="clear" w:color="auto" w:fill="FEFEFE"/>
                <w:rtl/>
              </w:rPr>
              <w:t>1-5 لازمه هاي ديرگداز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2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77" w:history="1">
            <w:r w:rsidRPr="004F4719">
              <w:rPr>
                <w:rStyle w:val="Hyperlink"/>
                <w:noProof/>
                <w:shd w:val="clear" w:color="auto" w:fill="FEFEFE"/>
                <w:rtl/>
              </w:rPr>
              <w:t>1-6 ويژگي هاي ديرگداز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1"/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78" w:history="1">
            <w:r w:rsidRPr="004F4719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2- 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>دسته بن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رگداز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2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79" w:history="1">
            <w:r w:rsidRPr="004F4719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2-1 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>طبقه بن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رگدازها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بر اساس ترک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ب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ش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م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ا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80" w:history="1">
            <w:r w:rsidRPr="004F4719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2-1-1 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>ديرگدازها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اس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81" w:history="1">
            <w:r w:rsidRPr="004F4719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2-1-2 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>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رگدازها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خنث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82" w:history="1">
            <w:r w:rsidRPr="004F4719">
              <w:rPr>
                <w:rStyle w:val="Hyperlink"/>
                <w:rFonts w:ascii="Arial" w:eastAsia="Times New Roman" w:hAnsi="Arial"/>
                <w:noProof/>
                <w:rtl/>
                <w:lang w:bidi="fa-IR"/>
              </w:rPr>
              <w:t>2-1-3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رگدازها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باز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2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83" w:history="1">
            <w:r w:rsidRPr="004F4719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2-2 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>طبقه بن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رگدازها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بر اساس مواد اول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84" w:history="1">
            <w:r w:rsidRPr="004F4719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2-2-1 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>ديرگدازها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س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ل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س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85" w:history="1">
            <w:r w:rsidRPr="004F4719">
              <w:rPr>
                <w:rStyle w:val="Hyperlink"/>
                <w:rFonts w:eastAsia="Times New Roman"/>
                <w:noProof/>
                <w:rtl/>
                <w:lang w:bidi="fa-IR"/>
              </w:rPr>
              <w:t>2-2-2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رگدازها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من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ز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ت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86" w:history="1">
            <w:r w:rsidRPr="004F4719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2-2-3 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>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ر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گدازها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دولوم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ت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87" w:history="1">
            <w:r w:rsidRPr="004F4719">
              <w:rPr>
                <w:rStyle w:val="Hyperlink"/>
                <w:rFonts w:eastAsia="Times New Roman"/>
                <w:noProof/>
                <w:rtl/>
              </w:rPr>
              <w:t>2-2-4 ديرگدازها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گراف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ت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88" w:history="1">
            <w:r w:rsidRPr="004F4719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2-2-5 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>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رگدازها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کروم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ت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89" w:history="1">
            <w:r w:rsidRPr="004F4719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2-2-6 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>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رگدازها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آلوم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ن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م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س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ل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کات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90" w:history="1">
            <w:r w:rsidRPr="004F4719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2-2-7 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>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رگداز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ها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کارب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د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س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ل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س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91" w:history="1">
            <w:r w:rsidRPr="004F4719">
              <w:rPr>
                <w:rStyle w:val="Hyperlink"/>
                <w:rFonts w:eastAsia="Times New Roman"/>
                <w:noProof/>
                <w:rtl/>
                <w:lang w:bidi="fa-IR"/>
              </w:rPr>
              <w:t>2-2-8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رگدازها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اکس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2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92" w:history="1">
            <w:r w:rsidRPr="004F4719">
              <w:rPr>
                <w:rStyle w:val="Hyperlink"/>
                <w:rFonts w:ascii="Arial" w:eastAsia="Times New Roman" w:hAnsi="Arial"/>
                <w:noProof/>
                <w:rtl/>
              </w:rPr>
              <w:t xml:space="preserve">2-3 </w:t>
            </w:r>
            <w:r w:rsidRPr="004F4719">
              <w:rPr>
                <w:rStyle w:val="Hyperlink"/>
                <w:noProof/>
                <w:shd w:val="clear" w:color="auto" w:fill="FEFEFE"/>
                <w:rtl/>
              </w:rPr>
              <w:t>طبقه بندي براساس شکل فيزيک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93" w:history="1">
            <w:r w:rsidRPr="004F4719">
              <w:rPr>
                <w:rStyle w:val="Hyperlink"/>
                <w:rFonts w:eastAsia="Times New Roman"/>
                <w:noProof/>
                <w:rtl/>
              </w:rPr>
              <w:t>2-3-1 د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 w:hint="eastAsia"/>
                <w:noProof/>
                <w:rtl/>
              </w:rPr>
              <w:t>رگداز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ها</w:t>
            </w:r>
            <w:r w:rsidRPr="004F4719">
              <w:rPr>
                <w:rStyle w:val="Hyperlink"/>
                <w:rFonts w:eastAsia="Times New Roman" w:hint="cs"/>
                <w:noProof/>
                <w:rtl/>
              </w:rPr>
              <w:t>ی</w:t>
            </w:r>
            <w:r w:rsidRPr="004F4719">
              <w:rPr>
                <w:rStyle w:val="Hyperlink"/>
                <w:rFonts w:eastAsia="Times New Roman"/>
                <w:noProof/>
                <w:rtl/>
              </w:rPr>
              <w:t xml:space="preserve"> شکل دار </w:t>
            </w:r>
            <w:r w:rsidRPr="004F4719">
              <w:rPr>
                <w:rStyle w:val="Hyperlink"/>
                <w:rFonts w:eastAsia="Times New Roman"/>
                <w:b/>
                <w:noProof/>
                <w:rtl/>
              </w:rPr>
              <w:t>(</w:t>
            </w:r>
            <w:r w:rsidRPr="004F4719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shaped refractories</w:t>
            </w:r>
            <w:r w:rsidRPr="004F4719">
              <w:rPr>
                <w:rStyle w:val="Hyperlink"/>
                <w:rFonts w:eastAsia="Times New Roman"/>
                <w:b/>
                <w:noProof/>
                <w:rtl/>
                <w:lang w:bidi="fa-I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94" w:history="1">
            <w:r w:rsidRPr="004F4719">
              <w:rPr>
                <w:rStyle w:val="Hyperlink"/>
                <w:rFonts w:ascii="Arial" w:eastAsia="Times New Roman" w:hAnsi="Arial"/>
                <w:noProof/>
                <w:rtl/>
              </w:rPr>
              <w:t xml:space="preserve">2-3-2 </w:t>
            </w:r>
            <w:r w:rsidRPr="004F4719">
              <w:rPr>
                <w:rStyle w:val="Hyperlink"/>
                <w:noProof/>
                <w:shd w:val="clear" w:color="auto" w:fill="FEFEFE"/>
                <w:rtl/>
              </w:rPr>
              <w:t>ديرگدازهاي بي شکل</w:t>
            </w:r>
            <w:r w:rsidRPr="004F4719">
              <w:rPr>
                <w:rStyle w:val="Hyperlink"/>
                <w:rFonts w:asciiTheme="majorBidi" w:hAnsiTheme="majorBidi" w:cstheme="majorBidi"/>
                <w:b/>
                <w:noProof/>
                <w:shd w:val="clear" w:color="auto" w:fill="FEFEFE"/>
              </w:rPr>
              <w:t xml:space="preserve"> (Unshped Refracton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2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95" w:history="1">
            <w:r w:rsidRPr="004F4719">
              <w:rPr>
                <w:rStyle w:val="Hyperlink"/>
                <w:noProof/>
                <w:rtl/>
              </w:rPr>
              <w:t>2-4 د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rFonts w:hint="eastAsia"/>
                <w:noProof/>
                <w:rtl/>
              </w:rPr>
              <w:t>رگدازها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noProof/>
                <w:rtl/>
              </w:rPr>
              <w:t xml:space="preserve"> عا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rFonts w:hint="eastAsia"/>
                <w:noProof/>
                <w:rtl/>
              </w:rPr>
              <w:t>ق</w:t>
            </w:r>
            <w:r w:rsidRPr="004F4719">
              <w:rPr>
                <w:rStyle w:val="Hyperlink"/>
                <w:noProof/>
                <w:rtl/>
              </w:rPr>
              <w:t xml:space="preserve"> حرارت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noProof/>
                <w:rtl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96" w:history="1">
            <w:r w:rsidRPr="004F4719">
              <w:rPr>
                <w:rStyle w:val="Hyperlink"/>
                <w:noProof/>
                <w:rtl/>
              </w:rPr>
              <w:t>2-4-1 تقس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rFonts w:hint="eastAsia"/>
                <w:noProof/>
                <w:rtl/>
              </w:rPr>
              <w:t>م</w:t>
            </w:r>
            <w:r w:rsidRPr="004F4719">
              <w:rPr>
                <w:rStyle w:val="Hyperlink"/>
                <w:noProof/>
                <w:rtl/>
              </w:rPr>
              <w:t xml:space="preserve"> بند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noProof/>
                <w:rtl/>
              </w:rPr>
              <w:t xml:space="preserve"> د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rFonts w:hint="eastAsia"/>
                <w:noProof/>
                <w:rtl/>
              </w:rPr>
              <w:t>رگدازها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noProof/>
                <w:rtl/>
              </w:rPr>
              <w:t xml:space="preserve"> عا</w:t>
            </w:r>
            <w:r w:rsidRPr="004F4719">
              <w:rPr>
                <w:rStyle w:val="Hyperlink"/>
                <w:rFonts w:hint="cs"/>
                <w:noProof/>
                <w:rtl/>
              </w:rPr>
              <w:t>ی</w:t>
            </w:r>
            <w:r w:rsidRPr="004F4719">
              <w:rPr>
                <w:rStyle w:val="Hyperlink"/>
                <w:rFonts w:hint="eastAsia"/>
                <w:noProof/>
                <w:rtl/>
              </w:rPr>
              <w:t>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2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97" w:history="1">
            <w:r w:rsidRPr="004F4719">
              <w:rPr>
                <w:rStyle w:val="Hyperlink"/>
                <w:rFonts w:eastAsia="Times New Roman"/>
                <w:noProof/>
                <w:rtl/>
              </w:rPr>
              <w:t>2-5 کاربرد مواد ديرگدا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98" w:history="1">
            <w:r w:rsidRPr="004F4719">
              <w:rPr>
                <w:rStyle w:val="Hyperlink"/>
                <w:rFonts w:eastAsia="Times New Roman"/>
                <w:noProof/>
                <w:rtl/>
              </w:rPr>
              <w:t>2-5-1  صنعت فولاد و آه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199" w:history="1">
            <w:r w:rsidRPr="004F4719">
              <w:rPr>
                <w:rStyle w:val="Hyperlink"/>
                <w:rFonts w:eastAsia="Times New Roman"/>
                <w:noProof/>
                <w:rtl/>
              </w:rPr>
              <w:t>2-5-2 صنعت م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200" w:history="1">
            <w:r w:rsidRPr="004F4719">
              <w:rPr>
                <w:rStyle w:val="Hyperlink"/>
                <w:noProof/>
                <w:rtl/>
              </w:rPr>
              <w:t>2-5-3 صنعت آلومينيو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201" w:history="1">
            <w:r w:rsidRPr="004F4719">
              <w:rPr>
                <w:rStyle w:val="Hyperlink"/>
                <w:noProof/>
                <w:rtl/>
              </w:rPr>
              <w:t>2-5-4 صنعت سيما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3"/>
            <w:tabs>
              <w:tab w:val="right" w:leader="dot" w:pos="9350"/>
            </w:tabs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202" w:history="1">
            <w:r w:rsidRPr="004F4719">
              <w:rPr>
                <w:rStyle w:val="Hyperlink"/>
                <w:noProof/>
                <w:rtl/>
              </w:rPr>
              <w:t>2-5-5 صنعت شيش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pStyle w:val="TOC1"/>
            <w:bidi/>
            <w:jc w:val="right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83059203" w:history="1">
            <w:r w:rsidRPr="004F4719">
              <w:rPr>
                <w:rStyle w:val="Hyperlink"/>
                <w:noProof/>
                <w:rtl/>
              </w:rPr>
              <w:t>منابع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059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E7C" w:rsidRDefault="00501E7C" w:rsidP="00501E7C">
          <w:pPr>
            <w:bidi/>
            <w:rPr>
              <w:b/>
              <w:bCs/>
              <w:noProof/>
              <w:sz w:val="28"/>
            </w:rPr>
          </w:pPr>
          <w:r w:rsidRPr="00016C83">
            <w:rPr>
              <w:b/>
              <w:bCs/>
              <w:noProof/>
              <w:sz w:val="28"/>
            </w:rPr>
            <w:fldChar w:fldCharType="end"/>
          </w:r>
        </w:p>
      </w:sdtContent>
    </w:sdt>
    <w:p w:rsidR="00B06BD8" w:rsidRDefault="00B06BD8">
      <w:pPr>
        <w:rPr>
          <w:rFonts w:hint="cs"/>
          <w:rtl/>
          <w:lang w:bidi="fa-IR"/>
        </w:rPr>
      </w:pPr>
      <w:bookmarkStart w:id="0" w:name="_GoBack"/>
      <w:bookmarkEnd w:id="0"/>
    </w:p>
    <w:sectPr w:rsidR="00B06B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LcA0kbGpmbGBko6SsGpxcWZ+XkgBYa1AHhslcMsAAAA"/>
  </w:docVars>
  <w:rsids>
    <w:rsidRoot w:val="00501E7C"/>
    <w:rsid w:val="00015A3B"/>
    <w:rsid w:val="001A60FD"/>
    <w:rsid w:val="001E6695"/>
    <w:rsid w:val="00435ACC"/>
    <w:rsid w:val="00501E7C"/>
    <w:rsid w:val="00583659"/>
    <w:rsid w:val="005E0E34"/>
    <w:rsid w:val="005E4620"/>
    <w:rsid w:val="00637499"/>
    <w:rsid w:val="006A56AC"/>
    <w:rsid w:val="009F46A8"/>
    <w:rsid w:val="00B06BD8"/>
    <w:rsid w:val="00BF3FF4"/>
    <w:rsid w:val="00F90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5:chartTrackingRefBased/>
  <w15:docId w15:val="{3B6C6158-57E3-41CE-9C6F-58F103EC4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B Nazanin"/>
        <w:color w:val="141414"/>
        <w:sz w:val="24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1E7C"/>
  </w:style>
  <w:style w:type="paragraph" w:styleId="Heading1">
    <w:name w:val="heading 1"/>
    <w:basedOn w:val="Normal"/>
    <w:next w:val="Normal"/>
    <w:link w:val="Heading1Char"/>
    <w:uiPriority w:val="9"/>
    <w:qFormat/>
    <w:rsid w:val="00501E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1E7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01E7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01E7C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01E7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01E7C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501E7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2</Words>
  <Characters>2442</Characters>
  <Application>Microsoft Office Word</Application>
  <DocSecurity>0</DocSecurity>
  <Lines>48</Lines>
  <Paragraphs>27</Paragraphs>
  <ScaleCrop>false</ScaleCrop>
  <Company/>
  <LinksUpToDate>false</LinksUpToDate>
  <CharactersWithSpaces>2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1-10-07T16:30:00Z</dcterms:created>
  <dcterms:modified xsi:type="dcterms:W3CDTF">2021-10-07T16:30:00Z</dcterms:modified>
</cp:coreProperties>
</file>